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Isla and Callen Hardma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Edward Foley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762794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